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61848" w:rsidRDefault="004E0924">
      <w:pPr>
        <w:rPr>
          <w:lang w:val="uk-UA"/>
        </w:rPr>
      </w:pPr>
      <w:bookmarkStart w:id="0" w:name="_GoBack"/>
      <w:bookmarkEnd w:id="0"/>
      <w:r>
        <w:rPr>
          <w:lang w:val="uk-UA"/>
        </w:rPr>
        <w:t xml:space="preserve">Отже, потрібна програма, яка бере </w:t>
      </w:r>
      <w:r>
        <w:rPr>
          <w:lang w:val="en-US"/>
        </w:rPr>
        <w:t>svg</w:t>
      </w:r>
      <w:r w:rsidRPr="004E0924">
        <w:t>-</w:t>
      </w:r>
      <w:r>
        <w:rPr>
          <w:lang w:val="uk-UA"/>
        </w:rPr>
        <w:t xml:space="preserve">файли, побудовані програмою Валентина (вона в тебе є?), можливо, змінені за допомогою кнопок на веб-сторінці (оці всі </w:t>
      </w:r>
      <w:r>
        <w:rPr>
          <w:lang w:val="en-US"/>
        </w:rPr>
        <w:t>set</w:t>
      </w:r>
      <w:r w:rsidRPr="004E0924">
        <w:rPr>
          <w:lang w:val="uk-UA"/>
        </w:rPr>
        <w:t xml:space="preserve"> 50% </w:t>
      </w:r>
      <w:r>
        <w:rPr>
          <w:lang w:val="uk-UA"/>
        </w:rPr>
        <w:t>тощо) і вставляє їх у шаблон презентації.</w:t>
      </w:r>
    </w:p>
    <w:p w:rsidR="004E0924" w:rsidRDefault="00C74B2E">
      <w:pPr>
        <w:rPr>
          <w:lang w:val="uk-UA"/>
        </w:rPr>
      </w:pPr>
      <w:r>
        <w:rPr>
          <w:lang w:val="uk-UA"/>
        </w:rPr>
        <w:t>Слайд 1. Станартний текст назви потрібно міняти тільки дати. Їх або вручну вписує користувач, або ж вони підтягуються з ексельки (можливо, доповнити Валентиновий код, щоб воно було в його результатах).</w:t>
      </w:r>
    </w:p>
    <w:p w:rsidR="007E4268" w:rsidRDefault="00D52D73">
      <w:pPr>
        <w:rPr>
          <w:lang w:val="uk-UA"/>
        </w:rPr>
      </w:pPr>
      <w:r>
        <w:rPr>
          <w:noProof/>
          <w:lang w:val="uk-UA" w:eastAsia="uk-UA"/>
        </w:rPr>
        <w:drawing>
          <wp:inline distT="0" distB="0" distL="0" distR="0">
            <wp:extent cx="5935980" cy="3337560"/>
            <wp:effectExtent l="0" t="0" r="7620" b="0"/>
            <wp:docPr id="1" name="Рисунок 1" descr="Порядок денний_21-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Порядок денний_21-27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4B2E" w:rsidRDefault="00C74B2E">
      <w:pPr>
        <w:rPr>
          <w:lang w:val="uk-UA"/>
        </w:rPr>
      </w:pPr>
      <w:r>
        <w:rPr>
          <w:lang w:val="uk-UA"/>
        </w:rPr>
        <w:t xml:space="preserve">Слайд 2. Його </w:t>
      </w:r>
      <w:r w:rsidR="00272148">
        <w:rPr>
          <w:lang w:val="uk-UA"/>
        </w:rPr>
        <w:t>немає у Валентиновій програмці. Треба або доповнити його програмку, або будувати це згодом. Будується одна діаграма з областями, відповідно до шаблону кольорів, закладеного в неї. Біля неї розміщуються підписи-розшифровки значень кольорів, за межами області діаграми.</w:t>
      </w:r>
      <w:r w:rsidR="00D52D73">
        <w:rPr>
          <w:lang w:val="uk-UA"/>
        </w:rPr>
        <w:t xml:space="preserve"> Текстівки стандартні.</w:t>
      </w:r>
    </w:p>
    <w:p w:rsidR="00C74B2E" w:rsidRDefault="00D52D73">
      <w:pPr>
        <w:rPr>
          <w:lang w:val="uk-UA"/>
        </w:rPr>
      </w:pPr>
      <w:r>
        <w:rPr>
          <w:noProof/>
          <w:lang w:val="uk-UA" w:eastAsia="uk-UA"/>
        </w:rPr>
        <w:drawing>
          <wp:inline distT="0" distB="0" distL="0" distR="0">
            <wp:extent cx="5935980" cy="3337560"/>
            <wp:effectExtent l="0" t="0" r="7620" b="0"/>
            <wp:docPr id="2" name="Рисунок 2" descr="Порядок денний_21-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Порядок денний_21-27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E78BF" w:rsidRDefault="00C74B2E">
      <w:pPr>
        <w:rPr>
          <w:lang w:val="uk-UA"/>
        </w:rPr>
      </w:pPr>
      <w:r>
        <w:rPr>
          <w:lang w:val="uk-UA"/>
        </w:rPr>
        <w:lastRenderedPageBreak/>
        <w:t xml:space="preserve">Слайд 3. Формується з першого з трьох графіків, що утворюються після натискання кнопки </w:t>
      </w:r>
      <w:r>
        <w:rPr>
          <w:lang w:val="en-US"/>
        </w:rPr>
        <w:t>Split</w:t>
      </w:r>
      <w:r w:rsidRPr="00C74B2E">
        <w:rPr>
          <w:lang w:val="uk-UA"/>
        </w:rPr>
        <w:t xml:space="preserve"> (</w:t>
      </w:r>
      <w:r>
        <w:rPr>
          <w:lang w:val="uk-UA"/>
        </w:rPr>
        <w:t xml:space="preserve">там, де зараз дані </w:t>
      </w:r>
      <w:r w:rsidRPr="00C74B2E">
        <w:rPr>
          <w:lang w:val="uk-UA"/>
        </w:rPr>
        <w:t>2 8 7</w:t>
      </w:r>
      <w:r>
        <w:rPr>
          <w:lang w:val="uk-UA"/>
        </w:rPr>
        <w:t>)</w:t>
      </w:r>
      <w:r w:rsidRPr="00C74B2E">
        <w:rPr>
          <w:lang w:val="uk-UA"/>
        </w:rPr>
        <w:t xml:space="preserve">, </w:t>
      </w:r>
      <w:r>
        <w:rPr>
          <w:lang w:val="uk-UA"/>
        </w:rPr>
        <w:t>розтягується на всю ширину.</w:t>
      </w:r>
      <w:r w:rsidR="00D52D73">
        <w:rPr>
          <w:lang w:val="uk-UA"/>
        </w:rPr>
        <w:t xml:space="preserve"> </w:t>
      </w:r>
      <w:r w:rsidR="00D52D73">
        <w:rPr>
          <w:lang w:val="uk-UA"/>
        </w:rPr>
        <w:t>Текстівки стандартні.</w:t>
      </w:r>
    </w:p>
    <w:p w:rsidR="00C74B2E" w:rsidRDefault="00D52D73">
      <w:pPr>
        <w:rPr>
          <w:lang w:val="uk-UA"/>
        </w:rPr>
      </w:pPr>
      <w:r>
        <w:rPr>
          <w:noProof/>
          <w:lang w:val="uk-UA" w:eastAsia="uk-UA"/>
        </w:rPr>
        <w:drawing>
          <wp:inline distT="0" distB="0" distL="0" distR="0">
            <wp:extent cx="5935980" cy="3337560"/>
            <wp:effectExtent l="0" t="0" r="7620" b="0"/>
            <wp:docPr id="3" name="Рисунок 3" descr="Порядок денний_21-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Порядок денний_21-2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4B2E" w:rsidRDefault="00C74B2E">
      <w:pPr>
        <w:rPr>
          <w:lang w:val="uk-UA"/>
        </w:rPr>
      </w:pPr>
    </w:p>
    <w:p w:rsidR="00C74B2E" w:rsidRPr="00272148" w:rsidRDefault="00272148">
      <w:pPr>
        <w:rPr>
          <w:lang w:val="uk-UA"/>
        </w:rPr>
      </w:pPr>
      <w:r>
        <w:rPr>
          <w:lang w:val="uk-UA"/>
        </w:rPr>
        <w:t>Слайд 4. Формується із решти двох діаграм, що отримані натисканням кнопки спліт. Вони розташовуються поруч, їх взаємні ширина відповідає пропорціям, заданим при н</w:t>
      </w:r>
      <w:r w:rsidR="00D52D73">
        <w:rPr>
          <w:lang w:val="uk-UA"/>
        </w:rPr>
        <w:t xml:space="preserve">атисканні. </w:t>
      </w:r>
      <w:r w:rsidR="00D52D73">
        <w:rPr>
          <w:lang w:val="uk-UA"/>
        </w:rPr>
        <w:t>Текстівки стандартні.</w:t>
      </w:r>
    </w:p>
    <w:p w:rsidR="00C74B2E" w:rsidRDefault="00D52D73">
      <w:pPr>
        <w:rPr>
          <w:lang w:val="uk-UA"/>
        </w:rPr>
      </w:pPr>
      <w:r>
        <w:rPr>
          <w:noProof/>
          <w:lang w:val="uk-UA" w:eastAsia="uk-UA"/>
        </w:rPr>
        <w:drawing>
          <wp:inline distT="0" distB="0" distL="0" distR="0">
            <wp:extent cx="5935980" cy="3337560"/>
            <wp:effectExtent l="0" t="0" r="7620" b="0"/>
            <wp:docPr id="4" name="Рисунок 4" descr="C:\Users\Артем\AppData\Local\Microsoft\Windows\INetCache\Content.Word\Порядок денний_21-27.05.2018_Сторінка_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Артем\AppData\Local\Microsoft\Windows\INetCache\Content.Word\Порядок денний_21-27.05.2018_Сторінка_04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2D73" w:rsidRDefault="00D52D73">
      <w:pPr>
        <w:rPr>
          <w:lang w:val="uk-UA"/>
        </w:rPr>
      </w:pPr>
    </w:p>
    <w:p w:rsidR="00D52D73" w:rsidRPr="00D52D73" w:rsidRDefault="00D52D73">
      <w:pPr>
        <w:rPr>
          <w:lang w:val="uk-UA"/>
        </w:rPr>
      </w:pPr>
      <w:r>
        <w:rPr>
          <w:lang w:val="uk-UA"/>
        </w:rPr>
        <w:t xml:space="preserve">Решта слайдів формується з решти діаграм, з розрахунку одна діаграма на слайд, окрім випадків, на які спеціально вкаже користувач. Цю вказівку діаграма або отримує у своєму власному </w:t>
      </w:r>
      <w:r>
        <w:rPr>
          <w:lang w:val="uk-UA"/>
        </w:rPr>
        <w:lastRenderedPageBreak/>
        <w:t xml:space="preserve">інтерфейсі, або ж зчитує з Валентинової презентації, об’єднуючи ті два слайди, яким виставлено </w:t>
      </w:r>
      <w:r>
        <w:rPr>
          <w:lang w:val="en-US"/>
        </w:rPr>
        <w:t>Scale</w:t>
      </w:r>
      <w:r w:rsidRPr="00D52D73">
        <w:rPr>
          <w:lang w:val="uk-UA"/>
        </w:rPr>
        <w:t xml:space="preserve"> </w:t>
      </w:r>
      <w:r>
        <w:rPr>
          <w:lang w:val="en-US"/>
        </w:rPr>
        <w:t>by</w:t>
      </w:r>
      <w:r w:rsidRPr="00D52D73">
        <w:rPr>
          <w:lang w:val="uk-UA"/>
        </w:rPr>
        <w:t xml:space="preserve">. </w:t>
      </w:r>
      <w:r>
        <w:rPr>
          <w:lang w:val="uk-UA"/>
        </w:rPr>
        <w:t xml:space="preserve">Якщо, наприклад, для слайду «оборонна галузь» виставлено параметр </w:t>
      </w:r>
      <w:r>
        <w:rPr>
          <w:lang w:val="en-US"/>
        </w:rPr>
        <w:t>Scale</w:t>
      </w:r>
      <w:r w:rsidRPr="00D52D73">
        <w:rPr>
          <w:lang w:val="uk-UA"/>
        </w:rPr>
        <w:t xml:space="preserve"> </w:t>
      </w:r>
      <w:r>
        <w:rPr>
          <w:lang w:val="en-US"/>
        </w:rPr>
        <w:t>by</w:t>
      </w:r>
      <w:r>
        <w:rPr>
          <w:lang w:val="uk-UA"/>
        </w:rPr>
        <w:t xml:space="preserve"> Євроінтеграція, то на слайді вставляються спершу «євроінтеграція», потім «оборонна галузь».</w:t>
      </w:r>
    </w:p>
    <w:p w:rsidR="00D52D73" w:rsidRDefault="00D52D73">
      <w:pPr>
        <w:rPr>
          <w:lang w:val="uk-UA"/>
        </w:rPr>
      </w:pPr>
      <w:r>
        <w:rPr>
          <w:lang w:val="uk-UA"/>
        </w:rPr>
        <w:t>Текстівки:</w:t>
      </w:r>
    </w:p>
    <w:p w:rsidR="00D52D73" w:rsidRDefault="00D52D73">
      <w:pPr>
        <w:rPr>
          <w:lang w:val="uk-UA"/>
        </w:rPr>
      </w:pPr>
      <w:r>
        <w:rPr>
          <w:lang w:val="uk-UA"/>
        </w:rPr>
        <w:t>Для слайдів з одною темою заголовок береться з назви діаграми. Решта текстівок сдандартна.</w:t>
      </w:r>
    </w:p>
    <w:p w:rsidR="00D52D73" w:rsidRDefault="00D52D73">
      <w:pPr>
        <w:rPr>
          <w:lang w:val="uk-UA"/>
        </w:rPr>
      </w:pPr>
      <w:r>
        <w:rPr>
          <w:noProof/>
          <w:lang w:val="uk-UA" w:eastAsia="uk-UA"/>
        </w:rPr>
        <w:drawing>
          <wp:inline distT="0" distB="0" distL="0" distR="0">
            <wp:extent cx="5935980" cy="3337560"/>
            <wp:effectExtent l="0" t="0" r="7620" b="0"/>
            <wp:docPr id="5" name="Рисунок 5" descr="C:\Users\Артем\AppData\Local\Microsoft\Windows\INetCache\Content.Word\Порядок денний_21-27.05.2018_Сторінка_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Артем\AppData\Local\Microsoft\Windows\INetCache\Content.Word\Порядок денний_21-27.05.2018_Сторінка_05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2D73" w:rsidRDefault="00D52D73">
      <w:pPr>
        <w:rPr>
          <w:lang w:val="uk-UA"/>
        </w:rPr>
      </w:pPr>
    </w:p>
    <w:p w:rsidR="00D52D73" w:rsidRDefault="00D52D73">
      <w:pPr>
        <w:rPr>
          <w:lang w:val="uk-UA"/>
        </w:rPr>
      </w:pPr>
      <w:r>
        <w:rPr>
          <w:lang w:val="uk-UA"/>
        </w:rPr>
        <w:t>Для слайдів з двома тезами заголовок також береться з назв діаграм, які склеюються сполучником ТА. Окремо меншим кеглем назви діаграм дублюються над ними безпоседедньо.</w:t>
      </w:r>
    </w:p>
    <w:p w:rsidR="00D52D73" w:rsidRDefault="00D52D73">
      <w:pPr>
        <w:rPr>
          <w:lang w:val="uk-UA"/>
        </w:rPr>
      </w:pPr>
      <w:r>
        <w:rPr>
          <w:noProof/>
          <w:lang w:val="uk-UA" w:eastAsia="uk-UA"/>
        </w:rPr>
        <w:drawing>
          <wp:inline distT="0" distB="0" distL="0" distR="0">
            <wp:extent cx="5935980" cy="3337560"/>
            <wp:effectExtent l="0" t="0" r="7620" b="0"/>
            <wp:docPr id="6" name="Рисунок 6" descr="C:\Users\Артем\AppData\Local\Microsoft\Windows\INetCache\Content.Word\Порядок денний_21-27.05.2018_Сторінка_0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Артем\AppData\Local\Microsoft\Windows\INetCache\Content.Word\Порядок денний_21-27.05.2018_Сторінка_08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2D73" w:rsidRPr="00C74B2E" w:rsidRDefault="00D52D73">
      <w:pPr>
        <w:rPr>
          <w:lang w:val="uk-UA"/>
        </w:rPr>
      </w:pPr>
    </w:p>
    <w:sectPr w:rsidR="00D52D73" w:rsidRPr="00C74B2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tLAwMDU1MjM3MTJX0lEKTi0uzszPAykwqgUATLFNNiwAAAA="/>
  </w:docVars>
  <w:rsids>
    <w:rsidRoot w:val="00161848"/>
    <w:rsid w:val="000245E4"/>
    <w:rsid w:val="00161848"/>
    <w:rsid w:val="00217092"/>
    <w:rsid w:val="00272148"/>
    <w:rsid w:val="002E78BF"/>
    <w:rsid w:val="003D605B"/>
    <w:rsid w:val="004A40AE"/>
    <w:rsid w:val="004E0924"/>
    <w:rsid w:val="007E4268"/>
    <w:rsid w:val="008633B4"/>
    <w:rsid w:val="00AB3975"/>
    <w:rsid w:val="00B41C85"/>
    <w:rsid w:val="00C74B2E"/>
    <w:rsid w:val="00D52D73"/>
    <w:rsid w:val="00DE1247"/>
    <w:rsid w:val="00E06384"/>
    <w:rsid w:val="00F02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6BACD5E-2556-4516-B862-B9BEB954E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2E78BF"/>
    <w:rPr>
      <w:color w:val="0000FF" w:themeColor="hyperlink"/>
      <w:u w:val="single"/>
    </w:rPr>
  </w:style>
  <w:style w:type="character" w:styleId="a4">
    <w:name w:val="FollowedHyperlink"/>
    <w:basedOn w:val="a0"/>
    <w:uiPriority w:val="99"/>
    <w:semiHidden/>
    <w:unhideWhenUsed/>
    <w:rsid w:val="007E426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5</TotalTime>
  <Pages>4</Pages>
  <Words>1158</Words>
  <Characters>661</Characters>
  <Application>Microsoft Office Word</Application>
  <DocSecurity>0</DocSecurity>
  <Lines>5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ртем</dc:creator>
  <cp:keywords/>
  <dc:description/>
  <cp:lastModifiedBy>Артем</cp:lastModifiedBy>
  <cp:revision>1</cp:revision>
  <dcterms:created xsi:type="dcterms:W3CDTF">2018-07-23T11:26:00Z</dcterms:created>
  <dcterms:modified xsi:type="dcterms:W3CDTF">2018-07-24T15:51:00Z</dcterms:modified>
</cp:coreProperties>
</file>